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268"/>
        <w:gridCol w:w="1844"/>
        <w:gridCol w:w="2409"/>
      </w:tblGrid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C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Pr="00092E81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Remove a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19" w:type="pct"/>
            <w:gridSpan w:val="2"/>
          </w:tcPr>
          <w:p w:rsidR="00EA4117" w:rsidRPr="00092E81" w:rsidRDefault="00B1292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M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="007220BE" w:rsidRPr="00092E8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="007220BE" w:rsidRPr="00092E8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="007220BE" w:rsidRPr="00092E8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88" w:type="pct"/>
          </w:tcPr>
          <w:p w:rsidR="00EA4117" w:rsidRPr="00092E81" w:rsidRDefault="00F440B3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92E81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92E8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092E8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92E8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92E8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092E81" w:rsidTr="008D3458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19" w:type="pct"/>
            <w:gridSpan w:val="2"/>
          </w:tcPr>
          <w:p w:rsidR="00EA4117" w:rsidRPr="00092E81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17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0</w:t>
            </w:r>
            <w:r w:rsidRPr="00092E81">
              <w:rPr>
                <w:rFonts w:asciiTheme="minorBidi" w:hAnsiTheme="minorBidi"/>
                <w:sz w:val="28"/>
              </w:rPr>
              <w:t>4</w:t>
            </w: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  <w:r w:rsidRPr="00092E81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ast Revision Date</w:t>
            </w:r>
            <w:bookmarkStart w:id="0" w:name="_GoBack"/>
            <w:bookmarkEnd w:id="0"/>
          </w:p>
        </w:tc>
        <w:tc>
          <w:tcPr>
            <w:tcW w:w="1288" w:type="pct"/>
          </w:tcPr>
          <w:p w:rsidR="00EA4117" w:rsidRPr="00092E81" w:rsidRDefault="00092E8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22</w:t>
            </w:r>
            <w:r w:rsidR="00F440B3" w:rsidRPr="00092E81">
              <w:rPr>
                <w:rFonts w:asciiTheme="minorBidi" w:hAnsiTheme="minorBidi" w:cs="Cordia New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04</w:t>
            </w:r>
            <w:r w:rsidR="00F440B3" w:rsidRPr="00092E81">
              <w:rPr>
                <w:rFonts w:asciiTheme="minorBidi" w:hAnsiTheme="minorBidi" w:cs="Cordia New"/>
                <w:sz w:val="28"/>
                <w:cs/>
              </w:rPr>
              <w:t>-</w:t>
            </w:r>
            <w:r w:rsidR="00F440B3" w:rsidRPr="00092E81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librarian can remove a </w:t>
            </w:r>
            <w:r w:rsidR="000E42DC" w:rsidRPr="00092E81">
              <w:rPr>
                <w:rFonts w:asciiTheme="minorBidi" w:hAnsiTheme="minorBidi"/>
                <w:sz w:val="28"/>
              </w:rPr>
              <w:t xml:space="preserve">member </w:t>
            </w:r>
            <w:r w:rsidRPr="00092E81">
              <w:rPr>
                <w:rFonts w:asciiTheme="minorBidi" w:hAnsiTheme="minorBidi"/>
                <w:sz w:val="28"/>
              </w:rPr>
              <w:t xml:space="preserve">using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/>
                <w:sz w:val="28"/>
              </w:rPr>
              <w:t xml:space="preserve"> id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092E81" w:rsidRDefault="0041755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D40246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 xml:space="preserve">Delete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092E81" w:rsidRDefault="006B169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librarian </w:t>
            </w:r>
            <w:r w:rsidR="007548BC" w:rsidRPr="00092E81">
              <w:rPr>
                <w:rFonts w:asciiTheme="minorBidi" w:hAnsiTheme="minorBidi"/>
                <w:sz w:val="28"/>
              </w:rPr>
              <w:t>found</w:t>
            </w:r>
            <w:r w:rsidRPr="00092E81">
              <w:rPr>
                <w:rFonts w:asciiTheme="minorBidi" w:hAnsiTheme="minorBidi"/>
                <w:sz w:val="28"/>
              </w:rPr>
              <w:t xml:space="preserve"> the </w:t>
            </w:r>
            <w:r w:rsidR="000E42DC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99" w:type="pct"/>
            <w:gridSpan w:val="2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88" w:type="pct"/>
            <w:shd w:val="clear" w:color="auto" w:fill="E7E6E6" w:themeFill="background2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99" w:type="pct"/>
            <w:gridSpan w:val="2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288" w:type="pct"/>
            <w:shd w:val="clear" w:color="auto" w:fill="FFFFFF" w:themeFill="background1"/>
          </w:tcPr>
          <w:p w:rsidR="00EA4117" w:rsidRPr="00092E81" w:rsidRDefault="00927BF5" w:rsidP="00927BF5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092E81" w:rsidRDefault="008D345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D3458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875C53" w:rsidRPr="00092E81">
              <w:rPr>
                <w:rFonts w:asciiTheme="minorBidi" w:hAnsiTheme="minorBidi"/>
                <w:sz w:val="28"/>
              </w:rPr>
              <w:t xml:space="preserve">he status of the </w:t>
            </w:r>
            <w:r w:rsidR="00A763B5" w:rsidRPr="00092E81">
              <w:rPr>
                <w:rFonts w:asciiTheme="minorBidi" w:hAnsiTheme="minorBidi"/>
                <w:sz w:val="28"/>
              </w:rPr>
              <w:t>member</w:t>
            </w:r>
            <w:r w:rsidR="00875C53" w:rsidRPr="00092E81">
              <w:rPr>
                <w:rFonts w:asciiTheme="minorBidi" w:hAnsiTheme="minorBidi"/>
                <w:sz w:val="28"/>
              </w:rPr>
              <w:t xml:space="preserve"> is update to </w:t>
            </w:r>
            <w:r w:rsidR="00875C53" w:rsidRPr="00092E81">
              <w:rPr>
                <w:rFonts w:asciiTheme="minorBidi" w:hAnsiTheme="minorBidi" w:cs="Cordia New"/>
                <w:sz w:val="28"/>
                <w:cs/>
              </w:rPr>
              <w:t>“</w:t>
            </w:r>
            <w:r w:rsidR="00A763B5" w:rsidRPr="00092E81">
              <w:rPr>
                <w:rFonts w:asciiTheme="minorBidi" w:hAnsiTheme="minorBidi"/>
                <w:sz w:val="28"/>
              </w:rPr>
              <w:t>not active</w:t>
            </w:r>
            <w:r w:rsidR="00875C53" w:rsidRPr="00092E81">
              <w:rPr>
                <w:rFonts w:asciiTheme="minorBidi" w:hAnsiTheme="minorBidi" w:cs="Cordia New"/>
                <w:sz w:val="28"/>
                <w:cs/>
              </w:rPr>
              <w:t>”</w:t>
            </w:r>
            <w:r w:rsidR="00875C53" w:rsidRPr="00092E81">
              <w:rPr>
                <w:rFonts w:asciiTheme="minorBidi" w:hAnsiTheme="minorBidi"/>
                <w:sz w:val="28"/>
                <w:cs/>
              </w:rPr>
              <w:t>.</w:t>
            </w:r>
            <w:r w:rsidRPr="008D3458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EA4117" w:rsidRPr="00092E81" w:rsidTr="008D3458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19" w:type="pct"/>
            <w:gridSpan w:val="2"/>
            <w:shd w:val="clear" w:color="auto" w:fill="E7E6E6" w:themeFill="background2"/>
            <w:vAlign w:val="center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74" w:type="pct"/>
            <w:gridSpan w:val="2"/>
            <w:shd w:val="clear" w:color="auto" w:fill="E7E6E6" w:themeFill="background2"/>
            <w:vAlign w:val="center"/>
          </w:tcPr>
          <w:p w:rsidR="00EA4117" w:rsidRPr="00092E81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092E81" w:rsidTr="008D3458">
        <w:tc>
          <w:tcPr>
            <w:tcW w:w="907" w:type="pct"/>
          </w:tcPr>
          <w:p w:rsidR="00EA411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1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EA4117" w:rsidRPr="00092E81" w:rsidRDefault="00F3279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Delete membe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next to the member name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F82FB7" w:rsidRPr="00092E81" w:rsidTr="008D3458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2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AB17ED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 xml:space="preserve">Delete </w:t>
            </w:r>
            <w:r w:rsidR="00F32791" w:rsidRPr="00092E81">
              <w:rPr>
                <w:rFonts w:asciiTheme="minorBidi" w:hAnsiTheme="minorBidi"/>
                <w:sz w:val="28"/>
              </w:rPr>
              <w:t>member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274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F82FB7" w:rsidRPr="00092E81" w:rsidTr="008D3458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3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F82FB7" w:rsidRPr="00092E81" w:rsidRDefault="00F32791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Are you confirm to deleted this member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 xml:space="preserve">and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Yes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 xml:space="preserve">button and </w:t>
            </w:r>
            <w:r w:rsidRPr="00092E81">
              <w:rPr>
                <w:rFonts w:asciiTheme="minorBidi" w:hAnsiTheme="minorBidi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No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.</w:t>
            </w:r>
            <w:r w:rsidR="00B16168" w:rsidRPr="00092E81">
              <w:rPr>
                <w:rFonts w:asciiTheme="minorBidi" w:hAnsiTheme="minorBidi"/>
                <w:sz w:val="28"/>
                <w:cs/>
              </w:rPr>
              <w:t xml:space="preserve"> </w:t>
            </w:r>
          </w:p>
        </w:tc>
      </w:tr>
      <w:tr w:rsidR="00F82FB7" w:rsidRPr="00092E81" w:rsidTr="008D3458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4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click</w:t>
            </w:r>
            <w:r w:rsidR="00FA620F" w:rsidRPr="00092E81">
              <w:rPr>
                <w:rFonts w:asciiTheme="minorBidi" w:hAnsiTheme="minorBidi"/>
                <w:sz w:val="28"/>
              </w:rPr>
              <w:t>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92E81">
              <w:rPr>
                <w:rFonts w:asciiTheme="minorBidi" w:hAnsiTheme="minorBidi"/>
                <w:sz w:val="28"/>
              </w:rPr>
              <w:t>Yes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92E81">
              <w:rPr>
                <w:rFonts w:asciiTheme="minorBidi" w:hAnsiTheme="minorBidi"/>
                <w:sz w:val="28"/>
              </w:rPr>
              <w:t>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E1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 xml:space="preserve">click </w:t>
            </w:r>
            <w:r w:rsidR="003D0F03" w:rsidRPr="00092E81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No</w:t>
            </w:r>
            <w:r w:rsidR="003D0F03" w:rsidRPr="00092E8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3D0F03" w:rsidRPr="00092E81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3D0F03" w:rsidRPr="00092E8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  <w:tc>
          <w:tcPr>
            <w:tcW w:w="2274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F82FB7" w:rsidRPr="00092E81" w:rsidTr="008D3458">
        <w:tc>
          <w:tcPr>
            <w:tcW w:w="907" w:type="pct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5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F82FB7" w:rsidRPr="00092E81" w:rsidRDefault="00F82FB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F82FB7" w:rsidRPr="00092E81" w:rsidRDefault="00F3279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color w:val="000000"/>
                <w:sz w:val="28"/>
              </w:rPr>
              <w:t xml:space="preserve">The system shall update the member status to 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color w:val="000000"/>
                <w:sz w:val="28"/>
              </w:rPr>
              <w:t>not active</w:t>
            </w:r>
            <w:r w:rsidR="002D091C" w:rsidRPr="00092E8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2D091C" w:rsidRPr="00092E81">
              <w:rPr>
                <w:rFonts w:asciiTheme="minorBidi" w:hAnsiTheme="minorBidi" w:hint="cs"/>
                <w:color w:val="000000"/>
                <w:sz w:val="28"/>
                <w:cs/>
              </w:rPr>
              <w:t xml:space="preserve">. 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7B62F4" w:rsidRPr="00092E81">
              <w:rPr>
                <w:rFonts w:asciiTheme="minorBidi" w:hAnsiTheme="minorBidi"/>
                <w:color w:val="FF0000"/>
                <w:sz w:val="28"/>
              </w:rPr>
              <w:t>E2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B16168" w:rsidRPr="00092E81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B16168" w:rsidRPr="00092E8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092E81" w:rsidRDefault="0046477D" w:rsidP="0046477D">
            <w:pPr>
              <w:jc w:val="center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16168" w:rsidRPr="00092E81" w:rsidRDefault="00B16168" w:rsidP="004C7648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1</w:t>
            </w:r>
            <w:r w:rsidRPr="00092E81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92E81">
              <w:rPr>
                <w:rFonts w:asciiTheme="minorBidi" w:hAnsiTheme="minorBidi"/>
                <w:sz w:val="28"/>
              </w:rPr>
              <w:t xml:space="preserve">Click 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sz w:val="28"/>
              </w:rPr>
              <w:t>No</w:t>
            </w:r>
            <w:r w:rsidRPr="00092E81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92E81">
              <w:rPr>
                <w:rFonts w:asciiTheme="minorBidi" w:hAnsiTheme="minorBidi"/>
                <w:sz w:val="28"/>
              </w:rPr>
              <w:t xml:space="preserve"> button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B16168" w:rsidRPr="00092E81" w:rsidRDefault="00B16168" w:rsidP="00B16168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ends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B16168" w:rsidP="004C7648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E2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:</w:t>
            </w:r>
            <w:r w:rsidR="004C7648" w:rsidRPr="00092E81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="004C7648" w:rsidRPr="00092E81">
              <w:rPr>
                <w:rFonts w:asciiTheme="minorBidi" w:hAnsiTheme="minorBidi"/>
                <w:sz w:val="28"/>
              </w:rPr>
              <w:t>Database cannot be connected</w:t>
            </w:r>
            <w:r w:rsidR="004C7648"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4C7648" w:rsidP="004C764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92E81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92E8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  <w:p w:rsidR="004C7648" w:rsidRPr="00092E81" w:rsidRDefault="004C7648" w:rsidP="004C764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Use case ends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92E81" w:rsidTr="00F440B3">
        <w:tc>
          <w:tcPr>
            <w:tcW w:w="907" w:type="pct"/>
            <w:shd w:val="clear" w:color="auto" w:fill="E7E6E6" w:themeFill="background2"/>
          </w:tcPr>
          <w:p w:rsidR="00EA4117" w:rsidRPr="00092E8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092E81" w:rsidRDefault="0046477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92E81">
              <w:rPr>
                <w:rFonts w:asciiTheme="minorBidi" w:hAnsiTheme="minorBidi"/>
                <w:sz w:val="28"/>
              </w:rPr>
              <w:t>The librarian must understand English</w:t>
            </w:r>
            <w:r w:rsidRPr="00092E8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092E81" w:rsidRDefault="008D3458">
      <w:pPr>
        <w:rPr>
          <w:rFonts w:asciiTheme="minorBidi" w:hAnsiTheme="minorBidi"/>
          <w:sz w:val="28"/>
        </w:rPr>
      </w:pPr>
    </w:p>
    <w:sectPr w:rsidR="005F0EA1" w:rsidRPr="00092E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GxMDC1MDE3NjRQ0lEKTi0uzszPAykwqgUAWSJ2tywAAAA="/>
  </w:docVars>
  <w:rsids>
    <w:rsidRoot w:val="00EA4117"/>
    <w:rsid w:val="00092E81"/>
    <w:rsid w:val="000E42DC"/>
    <w:rsid w:val="000F3932"/>
    <w:rsid w:val="00290B5C"/>
    <w:rsid w:val="002D091C"/>
    <w:rsid w:val="00315AEF"/>
    <w:rsid w:val="003D0F03"/>
    <w:rsid w:val="00417552"/>
    <w:rsid w:val="0046477D"/>
    <w:rsid w:val="004C7648"/>
    <w:rsid w:val="006203B0"/>
    <w:rsid w:val="0062161C"/>
    <w:rsid w:val="006B169D"/>
    <w:rsid w:val="00713702"/>
    <w:rsid w:val="007220BE"/>
    <w:rsid w:val="007548BC"/>
    <w:rsid w:val="007818BB"/>
    <w:rsid w:val="007B62F4"/>
    <w:rsid w:val="007F0DA5"/>
    <w:rsid w:val="00875C53"/>
    <w:rsid w:val="008D3458"/>
    <w:rsid w:val="00927BF5"/>
    <w:rsid w:val="00A763B5"/>
    <w:rsid w:val="00AA621B"/>
    <w:rsid w:val="00AB17ED"/>
    <w:rsid w:val="00B1292E"/>
    <w:rsid w:val="00B16168"/>
    <w:rsid w:val="00BD6A84"/>
    <w:rsid w:val="00C01719"/>
    <w:rsid w:val="00C90CEE"/>
    <w:rsid w:val="00CA0E23"/>
    <w:rsid w:val="00D40246"/>
    <w:rsid w:val="00EA24CB"/>
    <w:rsid w:val="00EA4117"/>
    <w:rsid w:val="00F32791"/>
    <w:rsid w:val="00F34BF6"/>
    <w:rsid w:val="00F440B3"/>
    <w:rsid w:val="00F82FB7"/>
    <w:rsid w:val="00FA0A96"/>
    <w:rsid w:val="00FA6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6A3D6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5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8</cp:revision>
  <dcterms:created xsi:type="dcterms:W3CDTF">2015-12-31T07:31:00Z</dcterms:created>
  <dcterms:modified xsi:type="dcterms:W3CDTF">2017-04-21T21:31:00Z</dcterms:modified>
</cp:coreProperties>
</file>